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.5 (μg/m³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94 (-3.131, -1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0.025, 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0.001, 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 (0.014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4 (0.094, 0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1 (1.119, 1.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3 (0.025, 0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8 (0.068, 0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8 (1.561, 1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47, 0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82 (2.217, 2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CI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04 (-3.949, -2.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13 (-3.302, -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39 (-31.589, -19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3 (0.802, 2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49 (7.923, 26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. rain day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53 (-2.516, -1.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0:11:31Z</dcterms:created>
  <dcterms:modified xsi:type="dcterms:W3CDTF">2024-08-23T10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